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dd9c1891532e88b5eb5e2384c116016f67a1d7f"/>
      <w:r>
        <w:rPr>
          <w:b/>
        </w:rPr>
        <w:t xml:space="preserve">ПРОТОКОЛ ПРО РЕЗУЛЬТАТИ ЕЛЕКТРОННОГО АУКЦІОНУ № LLP001-UA-20211007-3459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ВАРТИРНО-ЕКСПЛУАТАЦІЙНИЙ ВІДДІЛ МІСТА ХМЕЛЬНИЦЬКИЙ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8.10.2021 11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8.10.2021 12:07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щодо продовження терміну дії договору оренди № 77/2012/КЕВ Хм. від 28.08.2012р. (зі змінами) на новий строк.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розташовані в одноповерховій цегляній будівлі складу. Орендоване приміщення забезпечено окремим входом, та складається із коридору та приміщення. З інженерних мереж приміщення забезпечене центральним опаленням,водопостачанням/каналізацією та електроосвітленням. Орендоване приміщення знаходиться на закритій території військової частини, вхід через КПП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072,5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2 120,00 грн, у т.ч. ПДВ</w:t>
      </w:r>
      <w:r>
        <w:t xml:space="preserve"> </w:t>
      </w:r>
      <w:r>
        <w:t xml:space="preserve">2 0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,7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145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536,2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ГЛАДЮК ЛЕСЯ БОГДАНІВНА, ІПН/РНОКПП (ФОП): 228491864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Коршакова Оксана Володимирівна, ІПН/РНОКПП: 295311168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нцерн "Військторгсервіс", в особі начальника філії "Центральна" Концерну "Військторгсервіс" , ЄДРПОУ: 3368992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нцерн "Військторгсервіс", в особі начальника філії "Центральна" Концерну "Військторг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 072,53 грн</w:t>
            </w:r>
          </w:p>
        </w:tc>
        <w:tc>
          <w:p>
            <w:pPr>
              <w:pStyle w:val="Compact"/>
              <w:jc w:val="left"/>
            </w:pPr>
            <w:r>
              <w:t xml:space="preserve">27.10.2021 13:40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оршакова Окса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2 665,00 грн</w:t>
            </w:r>
          </w:p>
        </w:tc>
        <w:tc>
          <w:p>
            <w:pPr>
              <w:pStyle w:val="Compact"/>
              <w:jc w:val="left"/>
            </w:pPr>
            <w:r>
              <w:t xml:space="preserve">27.10.2021 10:43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ЛАДЮК ЛЕСЯ БОГДАНІВНА</w:t>
            </w:r>
          </w:p>
        </w:tc>
        <w:tc>
          <w:p>
            <w:pPr>
              <w:pStyle w:val="Compact"/>
              <w:jc w:val="left"/>
            </w:pPr>
            <w:r>
              <w:t xml:space="preserve">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10.2021 16:36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нцерн "Військторгсервіс", в особі начальника філії "Центральна" Концерну "Військторг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 083,26 грн</w:t>
            </w:r>
          </w:p>
        </w:tc>
        <w:tc>
          <w:p>
            <w:pPr>
              <w:pStyle w:val="Compact"/>
              <w:jc w:val="left"/>
            </w:pPr>
            <w:r>
              <w:t xml:space="preserve">28.10.2021 11:25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оршакова Окса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6 751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0.2021 11:28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ЛАДЮК ЛЕСЯ БОГДАНІВНА</w:t>
            </w:r>
          </w:p>
        </w:tc>
        <w:tc>
          <w:p>
            <w:pPr>
              <w:pStyle w:val="Compact"/>
              <w:jc w:val="left"/>
            </w:pPr>
            <w:r>
              <w:t xml:space="preserve">6 9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0.2021 11:33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нцерн "Військторгсервіс", в особі начальника філії "Центральна" Концерну "Військторг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 093,99 грн</w:t>
            </w:r>
          </w:p>
        </w:tc>
        <w:tc>
          <w:p>
            <w:pPr>
              <w:pStyle w:val="Compact"/>
              <w:jc w:val="left"/>
            </w:pPr>
            <w:r>
              <w:t xml:space="preserve">28.10.2021 11:37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оршакова Окса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8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0.2021 11:40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ЛАДЮК ЛЕСЯ БОГДАНІВНА</w:t>
            </w:r>
          </w:p>
        </w:tc>
        <w:tc>
          <w:p>
            <w:pPr>
              <w:pStyle w:val="Compact"/>
              <w:jc w:val="left"/>
            </w:pPr>
            <w:r>
              <w:t xml:space="preserve">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0.2021 11:43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нцерн "Військторгсервіс", в особі начальника філії "Центральна" Концерну "Військторг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 104,72 грн</w:t>
            </w:r>
          </w:p>
        </w:tc>
        <w:tc>
          <w:p>
            <w:pPr>
              <w:pStyle w:val="Compact"/>
              <w:jc w:val="left"/>
            </w:pPr>
            <w:r>
              <w:t xml:space="preserve">28.10.2021 11:51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оршакова Окса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0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0.2021 11:52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ЛАДЮК ЛЕСЯ БОГДАНІВНА</w:t>
            </w:r>
          </w:p>
        </w:tc>
        <w:tc>
          <w:p>
            <w:pPr>
              <w:pStyle w:val="Compact"/>
              <w:jc w:val="left"/>
            </w:pPr>
            <w:r>
              <w:t xml:space="preserve">1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0.2021 11:56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4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ГЛАДЮК ЛЕСЯ БОГДАНІВНА</w:t>
            </w:r>
          </w:p>
        </w:tc>
        <w:tc>
          <w:p>
            <w:pPr>
              <w:pStyle w:val="Compact"/>
              <w:jc w:val="left"/>
            </w:pPr>
            <w:r>
              <w:t xml:space="preserve">1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0.2021 11:56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оршакова Окса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0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0.2021 11:52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нцерн "Військторгсервіс", в особі начальника філії "Центральна" Концерну "Військторг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 104,72 грн</w:t>
            </w:r>
          </w:p>
        </w:tc>
        <w:tc>
          <w:p>
            <w:pPr>
              <w:pStyle w:val="Compact"/>
              <w:jc w:val="left"/>
            </w:pPr>
            <w:r>
              <w:t xml:space="preserve">28.10.2021 11:51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ФОП ГЛАДЮК ЛЕСЯ БОГДАНІВНА, ІПН/РНОКПП (ФОП): 228491864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3820172031321100220201654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3820172031321100220201654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8820172031328100220301654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1820172035513900100001654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7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7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7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7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8820172031328100220301654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7 272,00 грн (сім тисяч двісті сімдесят дві гривні 00 копійок), у т.ч. ПДВ</w:t>
      </w:r>
      <w:r>
        <w:t xml:space="preserve"> </w:t>
      </w:r>
      <w:r>
        <w:t xml:space="preserve">1 21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2 120,00 грн, у т.ч. ПДВ</w:t>
      </w:r>
      <w:r>
        <w:t xml:space="preserve"> </w:t>
      </w:r>
      <w:r>
        <w:t xml:space="preserve">2 0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10.2021 12:07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ФОП ГЛАДЮК ЛЕСЯ БОГДАНІВНА, ІПН/РНОКПП (ФОП): 228491864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ВАРТИРНО-ЕКСПЛУАТАЦІЙНИЙ ВІДДІЛ МІСТА ХМЕЛЬНИЦЬКИЙ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8:27:08Z</dcterms:created>
  <dcterms:modified xsi:type="dcterms:W3CDTF">2024-05-19T08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